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Rcsostblzat"/>
        <w:tblW w:w="0" w:type="auto"/>
        <w:tblBorders>
          <w:top w:val="single" w:sz="4" w:space="0" w:color="D0CECE" w:themeColor="background2" w:themeShade="E6"/>
          <w:left w:val="single" w:sz="4" w:space="0" w:color="D0CECE" w:themeColor="background2" w:themeShade="E6"/>
          <w:bottom w:val="single" w:sz="4" w:space="0" w:color="D0CECE" w:themeColor="background2" w:themeShade="E6"/>
          <w:right w:val="single" w:sz="4" w:space="0" w:color="D0CECE" w:themeColor="background2" w:themeShade="E6"/>
          <w:insideH w:val="single" w:sz="4" w:space="0" w:color="D0CECE" w:themeColor="background2" w:themeShade="E6"/>
          <w:insideV w:val="single" w:sz="4" w:space="0" w:color="D0CECE" w:themeColor="background2" w:themeShade="E6"/>
        </w:tblBorders>
        <w:tblLook w:val="04A0" w:firstRow="1" w:lastRow="0" w:firstColumn="1" w:lastColumn="0" w:noHBand="0" w:noVBand="1"/>
      </w:tblPr>
      <w:tblGrid>
        <w:gridCol w:w="2972"/>
        <w:gridCol w:w="6044"/>
      </w:tblGrid>
      <w:tr w:rsidR="00924218" w14:paraId="3B03E795" w14:textId="77777777" w:rsidTr="004B5D74">
        <w:trPr>
          <w:trHeight w:val="454"/>
        </w:trPr>
        <w:tc>
          <w:tcPr>
            <w:tcW w:w="2972" w:type="dxa"/>
            <w:shd w:val="clear" w:color="auto" w:fill="F2F2F2" w:themeFill="background1" w:themeFillShade="F2"/>
          </w:tcPr>
          <w:p w14:paraId="51B83561" w14:textId="7844A48F" w:rsidR="00924218" w:rsidRPr="00B03A44" w:rsidRDefault="00924218" w:rsidP="003A2A67">
            <w:pPr>
              <w:rPr>
                <w:b/>
                <w:bCs/>
              </w:rPr>
            </w:pPr>
            <w:r w:rsidRPr="00B03A44">
              <w:rPr>
                <w:b/>
                <w:bCs/>
              </w:rPr>
              <w:t>Programme</w:t>
            </w:r>
            <w:r w:rsidR="00B268EB">
              <w:rPr>
                <w:b/>
                <w:bCs/>
              </w:rPr>
              <w:t>:</w:t>
            </w:r>
          </w:p>
        </w:tc>
        <w:tc>
          <w:tcPr>
            <w:tcW w:w="6044" w:type="dxa"/>
          </w:tcPr>
          <w:p w14:paraId="22E4B517" w14:textId="1CB2FABF" w:rsidR="00924218" w:rsidRPr="00B03A44" w:rsidRDefault="00B268EB">
            <w:r>
              <w:t>EIC</w:t>
            </w:r>
            <w:r w:rsidR="00E10E32">
              <w:t xml:space="preserve"> </w:t>
            </w:r>
          </w:p>
        </w:tc>
      </w:tr>
      <w:tr w:rsidR="00B268EB" w14:paraId="32FDFCE2" w14:textId="77777777" w:rsidTr="004B5D74">
        <w:trPr>
          <w:trHeight w:val="454"/>
        </w:trPr>
        <w:tc>
          <w:tcPr>
            <w:tcW w:w="2972" w:type="dxa"/>
            <w:shd w:val="clear" w:color="auto" w:fill="F2F2F2" w:themeFill="background1" w:themeFillShade="F2"/>
          </w:tcPr>
          <w:p w14:paraId="743751D7" w14:textId="1CE0D47E" w:rsidR="00B268EB" w:rsidRPr="00B03A44" w:rsidRDefault="00B268EB" w:rsidP="003A2A67">
            <w:pPr>
              <w:rPr>
                <w:b/>
                <w:bCs/>
              </w:rPr>
            </w:pPr>
            <w:r>
              <w:rPr>
                <w:b/>
                <w:bCs/>
              </w:rPr>
              <w:t>Call:</w:t>
            </w:r>
          </w:p>
        </w:tc>
        <w:tc>
          <w:tcPr>
            <w:tcW w:w="6044" w:type="dxa"/>
          </w:tcPr>
          <w:p w14:paraId="094B90C8" w14:textId="3A9FBA18" w:rsidR="00B268EB" w:rsidRPr="003940C1" w:rsidRDefault="00B268EB"/>
        </w:tc>
      </w:tr>
      <w:tr w:rsidR="00924218" w14:paraId="123A2498" w14:textId="77777777" w:rsidTr="004B5D74">
        <w:trPr>
          <w:trHeight w:val="454"/>
        </w:trPr>
        <w:tc>
          <w:tcPr>
            <w:tcW w:w="2972" w:type="dxa"/>
            <w:shd w:val="clear" w:color="auto" w:fill="F2F2F2" w:themeFill="background1" w:themeFillShade="F2"/>
          </w:tcPr>
          <w:p w14:paraId="5FCBDF48" w14:textId="3A41D362" w:rsidR="00924218" w:rsidRPr="00B03A44" w:rsidRDefault="00924218" w:rsidP="003A2A67">
            <w:pPr>
              <w:rPr>
                <w:b/>
                <w:bCs/>
              </w:rPr>
            </w:pPr>
            <w:r w:rsidRPr="00B03A44">
              <w:rPr>
                <w:b/>
                <w:bCs/>
              </w:rPr>
              <w:t>Project name:</w:t>
            </w:r>
          </w:p>
        </w:tc>
        <w:tc>
          <w:tcPr>
            <w:tcW w:w="6044" w:type="dxa"/>
          </w:tcPr>
          <w:p w14:paraId="2B41B143" w14:textId="2375A8A0" w:rsidR="00924218" w:rsidRPr="00B03A44" w:rsidRDefault="00924218"/>
        </w:tc>
      </w:tr>
      <w:tr w:rsidR="00924218" w14:paraId="2E917F6F" w14:textId="77777777" w:rsidTr="004B5D74">
        <w:trPr>
          <w:trHeight w:val="454"/>
        </w:trPr>
        <w:tc>
          <w:tcPr>
            <w:tcW w:w="2972" w:type="dxa"/>
            <w:shd w:val="clear" w:color="auto" w:fill="F2F2F2" w:themeFill="background1" w:themeFillShade="F2"/>
          </w:tcPr>
          <w:p w14:paraId="5B9A991C" w14:textId="539CF6F1" w:rsidR="00924218" w:rsidRPr="00B03A44" w:rsidRDefault="00924218" w:rsidP="003A2A67">
            <w:r w:rsidRPr="00B03A44">
              <w:rPr>
                <w:b/>
                <w:bCs/>
              </w:rPr>
              <w:t>Project acronym:</w:t>
            </w:r>
            <w:r w:rsidRPr="00B03A44">
              <w:t xml:space="preserve"> </w:t>
            </w:r>
            <w:r w:rsidRPr="00B03A44">
              <w:rPr>
                <w:color w:val="7F7F7F" w:themeColor="text1" w:themeTint="80"/>
              </w:rPr>
              <w:t>(Optional)</w:t>
            </w:r>
          </w:p>
        </w:tc>
        <w:tc>
          <w:tcPr>
            <w:tcW w:w="6044" w:type="dxa"/>
          </w:tcPr>
          <w:p w14:paraId="54F0A25C" w14:textId="7ADD3693" w:rsidR="00924218" w:rsidRPr="00B03A44" w:rsidRDefault="00924218"/>
        </w:tc>
      </w:tr>
      <w:tr w:rsidR="00924218" w14:paraId="2ABF1BCA" w14:textId="77777777" w:rsidTr="004B5D74">
        <w:trPr>
          <w:trHeight w:val="454"/>
        </w:trPr>
        <w:tc>
          <w:tcPr>
            <w:tcW w:w="2972" w:type="dxa"/>
            <w:shd w:val="clear" w:color="auto" w:fill="F2F2F2" w:themeFill="background1" w:themeFillShade="F2"/>
          </w:tcPr>
          <w:p w14:paraId="1ED2A143" w14:textId="3C5CEE0B" w:rsidR="00924218" w:rsidRPr="00B03A44" w:rsidRDefault="00924218" w:rsidP="003A2A67">
            <w:pPr>
              <w:rPr>
                <w:b/>
                <w:bCs/>
              </w:rPr>
            </w:pPr>
            <w:r w:rsidRPr="00B03A44">
              <w:rPr>
                <w:b/>
                <w:bCs/>
              </w:rPr>
              <w:t>Planned Duration</w:t>
            </w:r>
            <w:r w:rsidR="004B5D74">
              <w:rPr>
                <w:b/>
                <w:bCs/>
              </w:rPr>
              <w:t>:</w:t>
            </w:r>
            <w:r w:rsidR="000E152E">
              <w:rPr>
                <w:b/>
                <w:bCs/>
              </w:rPr>
              <w:t xml:space="preserve"> </w:t>
            </w:r>
            <w:r w:rsidR="000E152E" w:rsidRPr="00B03A44">
              <w:rPr>
                <w:color w:val="7F7F7F" w:themeColor="text1" w:themeTint="80"/>
              </w:rPr>
              <w:t>(Optional)</w:t>
            </w:r>
          </w:p>
        </w:tc>
        <w:tc>
          <w:tcPr>
            <w:tcW w:w="6044" w:type="dxa"/>
          </w:tcPr>
          <w:p w14:paraId="11815C50" w14:textId="0C2CEDEF" w:rsidR="00924218" w:rsidRPr="00B03A44" w:rsidRDefault="00924218"/>
        </w:tc>
      </w:tr>
    </w:tbl>
    <w:p w14:paraId="7AAA07F7" w14:textId="77777777" w:rsidR="00646342" w:rsidRPr="00B03A44" w:rsidRDefault="00646342"/>
    <w:tbl>
      <w:tblPr>
        <w:tblStyle w:val="Rcsostblzat"/>
        <w:tblW w:w="0" w:type="auto"/>
        <w:tblBorders>
          <w:top w:val="single" w:sz="4" w:space="0" w:color="D0CECE" w:themeColor="background2" w:themeShade="E6"/>
          <w:left w:val="single" w:sz="4" w:space="0" w:color="D0CECE" w:themeColor="background2" w:themeShade="E6"/>
          <w:bottom w:val="single" w:sz="4" w:space="0" w:color="D0CECE" w:themeColor="background2" w:themeShade="E6"/>
          <w:right w:val="single" w:sz="4" w:space="0" w:color="D0CECE" w:themeColor="background2" w:themeShade="E6"/>
          <w:insideH w:val="single" w:sz="4" w:space="0" w:color="D0CECE" w:themeColor="background2" w:themeShade="E6"/>
          <w:insideV w:val="single" w:sz="4" w:space="0" w:color="D0CECE" w:themeColor="background2" w:themeShade="E6"/>
        </w:tblBorders>
        <w:tblLook w:val="04A0" w:firstRow="1" w:lastRow="0" w:firstColumn="1" w:lastColumn="0" w:noHBand="0" w:noVBand="1"/>
      </w:tblPr>
      <w:tblGrid>
        <w:gridCol w:w="562"/>
        <w:gridCol w:w="1701"/>
        <w:gridCol w:w="1418"/>
        <w:gridCol w:w="2126"/>
        <w:gridCol w:w="3209"/>
      </w:tblGrid>
      <w:tr w:rsidR="00B03A44" w:rsidRPr="00B03A44" w14:paraId="36F004A1" w14:textId="77777777" w:rsidTr="00B03A44">
        <w:tc>
          <w:tcPr>
            <w:tcW w:w="9016" w:type="dxa"/>
            <w:gridSpan w:val="5"/>
            <w:shd w:val="clear" w:color="auto" w:fill="F2F2F2" w:themeFill="background1" w:themeFillShade="F2"/>
          </w:tcPr>
          <w:p w14:paraId="42047FB0" w14:textId="50B9A4EE" w:rsidR="000E152E" w:rsidRDefault="00585ED8">
            <w:pPr>
              <w:rPr>
                <w:color w:val="7F7F7F" w:themeColor="text1" w:themeTint="80"/>
              </w:rPr>
            </w:pPr>
            <w:r w:rsidRPr="00B03A44">
              <w:rPr>
                <w:b/>
                <w:bCs/>
              </w:rPr>
              <w:t>Partners</w:t>
            </w:r>
            <w:r w:rsidR="00EF2A42">
              <w:rPr>
                <w:b/>
                <w:bCs/>
              </w:rPr>
              <w:t>*</w:t>
            </w:r>
            <w:r w:rsidR="00E705BC" w:rsidRPr="00B03A44">
              <w:rPr>
                <w:b/>
                <w:bCs/>
              </w:rPr>
              <w:t>:</w:t>
            </w:r>
            <w:r w:rsidR="00EF2A42">
              <w:rPr>
                <w:b/>
                <w:bCs/>
              </w:rPr>
              <w:t xml:space="preserve"> </w:t>
            </w:r>
            <w:r w:rsidR="00EF2A42" w:rsidRPr="00EF2A42">
              <w:rPr>
                <w:color w:val="7F7F7F" w:themeColor="text1" w:themeTint="80"/>
              </w:rPr>
              <w:t xml:space="preserve">(Optional, it can be partially filled </w:t>
            </w:r>
            <w:r w:rsidR="006C3FDC">
              <w:rPr>
                <w:color w:val="7F7F7F" w:themeColor="text1" w:themeTint="80"/>
              </w:rPr>
              <w:t>if</w:t>
            </w:r>
            <w:r w:rsidR="00EF2A42" w:rsidRPr="00EF2A42">
              <w:rPr>
                <w:color w:val="7F7F7F" w:themeColor="text1" w:themeTint="80"/>
              </w:rPr>
              <w:t xml:space="preserve"> not all partners are known</w:t>
            </w:r>
            <w:r w:rsidR="006C3FDC">
              <w:rPr>
                <w:color w:val="7F7F7F" w:themeColor="text1" w:themeTint="80"/>
              </w:rPr>
              <w:t xml:space="preserve"> at the moment.</w:t>
            </w:r>
            <w:r w:rsidR="00EF2A42" w:rsidRPr="00EF2A42">
              <w:rPr>
                <w:color w:val="7F7F7F" w:themeColor="text1" w:themeTint="80"/>
              </w:rPr>
              <w:t>)</w:t>
            </w:r>
          </w:p>
          <w:p w14:paraId="35E1EA8D" w14:textId="3FA60357" w:rsidR="00EF2A42" w:rsidRPr="00EF2A42" w:rsidRDefault="00EF2A42">
            <w:pPr>
              <w:rPr>
                <w:i/>
                <w:iCs/>
                <w:sz w:val="18"/>
                <w:szCs w:val="18"/>
              </w:rPr>
            </w:pPr>
          </w:p>
        </w:tc>
      </w:tr>
      <w:tr w:rsidR="00585ED8" w14:paraId="63D050E4" w14:textId="77777777" w:rsidTr="00B03A44">
        <w:tc>
          <w:tcPr>
            <w:tcW w:w="562" w:type="dxa"/>
            <w:shd w:val="clear" w:color="auto" w:fill="F2F2F2" w:themeFill="background1" w:themeFillShade="F2"/>
          </w:tcPr>
          <w:p w14:paraId="37348EB9" w14:textId="1EE8ECFF" w:rsidR="00585ED8" w:rsidRDefault="00585ED8" w:rsidP="00585ED8">
            <w:r>
              <w:t>No.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76542DD7" w14:textId="68D8C32F" w:rsidR="00585ED8" w:rsidRDefault="00585ED8" w:rsidP="00585ED8">
            <w:r>
              <w:t>Company name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14:paraId="166F7AC2" w14:textId="5EC4C607" w:rsidR="00585ED8" w:rsidRDefault="00585ED8" w:rsidP="00585ED8">
            <w:r>
              <w:t>Country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4DC51C73" w14:textId="3DEDE039" w:rsidR="00585ED8" w:rsidRDefault="00585ED8" w:rsidP="00585ED8">
            <w:r>
              <w:t>Type of organization</w:t>
            </w:r>
          </w:p>
        </w:tc>
        <w:tc>
          <w:tcPr>
            <w:tcW w:w="3209" w:type="dxa"/>
            <w:shd w:val="clear" w:color="auto" w:fill="F2F2F2" w:themeFill="background1" w:themeFillShade="F2"/>
          </w:tcPr>
          <w:p w14:paraId="1DE1358E" w14:textId="69BFB0D6" w:rsidR="00585ED8" w:rsidRDefault="00585ED8" w:rsidP="00585ED8">
            <w:r>
              <w:t>Role in the project</w:t>
            </w:r>
          </w:p>
        </w:tc>
      </w:tr>
      <w:tr w:rsidR="00585ED8" w14:paraId="4F5F8E68" w14:textId="77777777" w:rsidTr="00DA1DB9">
        <w:tc>
          <w:tcPr>
            <w:tcW w:w="562" w:type="dxa"/>
            <w:shd w:val="clear" w:color="auto" w:fill="F2F2F2" w:themeFill="background1" w:themeFillShade="F2"/>
          </w:tcPr>
          <w:p w14:paraId="30EE736C" w14:textId="5F3730FC" w:rsidR="00B92684" w:rsidRDefault="00B92684" w:rsidP="00585ED8">
            <w:r>
              <w:t>1</w:t>
            </w:r>
          </w:p>
        </w:tc>
        <w:tc>
          <w:tcPr>
            <w:tcW w:w="1701" w:type="dxa"/>
          </w:tcPr>
          <w:p w14:paraId="46CED565" w14:textId="00A852C8" w:rsidR="00585ED8" w:rsidRPr="00B03A44" w:rsidRDefault="00585ED8" w:rsidP="00585ED8">
            <w:pPr>
              <w:rPr>
                <w:color w:val="8EAADB" w:themeColor="accent1" w:themeTint="99"/>
              </w:rPr>
            </w:pPr>
          </w:p>
        </w:tc>
        <w:tc>
          <w:tcPr>
            <w:tcW w:w="1418" w:type="dxa"/>
          </w:tcPr>
          <w:p w14:paraId="07DD5165" w14:textId="5B165E9C" w:rsidR="00585ED8" w:rsidRPr="00B03A44" w:rsidRDefault="00585ED8" w:rsidP="00585ED8">
            <w:pPr>
              <w:rPr>
                <w:color w:val="8EAADB" w:themeColor="accent1" w:themeTint="99"/>
              </w:rPr>
            </w:pPr>
          </w:p>
        </w:tc>
        <w:tc>
          <w:tcPr>
            <w:tcW w:w="2126" w:type="dxa"/>
          </w:tcPr>
          <w:p w14:paraId="50885107" w14:textId="588B1F49" w:rsidR="00585ED8" w:rsidRPr="002860AF" w:rsidRDefault="00585ED8" w:rsidP="001065E0">
            <w:pPr>
              <w:jc w:val="center"/>
            </w:pPr>
          </w:p>
        </w:tc>
        <w:tc>
          <w:tcPr>
            <w:tcW w:w="3209" w:type="dxa"/>
          </w:tcPr>
          <w:p w14:paraId="1899625F" w14:textId="43D05A62" w:rsidR="00585ED8" w:rsidRPr="00B03A44" w:rsidRDefault="00585ED8" w:rsidP="00585ED8">
            <w:pPr>
              <w:rPr>
                <w:color w:val="8EAADB" w:themeColor="accent1" w:themeTint="99"/>
              </w:rPr>
            </w:pPr>
          </w:p>
        </w:tc>
      </w:tr>
      <w:tr w:rsidR="00585ED8" w14:paraId="24C4C4F5" w14:textId="77777777" w:rsidTr="00DA1DB9">
        <w:tc>
          <w:tcPr>
            <w:tcW w:w="562" w:type="dxa"/>
            <w:shd w:val="clear" w:color="auto" w:fill="F2F2F2" w:themeFill="background1" w:themeFillShade="F2"/>
          </w:tcPr>
          <w:p w14:paraId="1FE718F4" w14:textId="635F1E2B" w:rsidR="00585ED8" w:rsidRDefault="00B92684" w:rsidP="00585ED8">
            <w:r>
              <w:t>2</w:t>
            </w:r>
          </w:p>
        </w:tc>
        <w:tc>
          <w:tcPr>
            <w:tcW w:w="1701" w:type="dxa"/>
          </w:tcPr>
          <w:p w14:paraId="7FB51510" w14:textId="48381461" w:rsidR="00585ED8" w:rsidRPr="00B03A44" w:rsidRDefault="00585ED8" w:rsidP="00585ED8">
            <w:pPr>
              <w:rPr>
                <w:color w:val="8EAADB" w:themeColor="accent1" w:themeTint="99"/>
              </w:rPr>
            </w:pPr>
          </w:p>
        </w:tc>
        <w:tc>
          <w:tcPr>
            <w:tcW w:w="1418" w:type="dxa"/>
          </w:tcPr>
          <w:p w14:paraId="60F61181" w14:textId="6AE71092" w:rsidR="00585ED8" w:rsidRPr="00B03A44" w:rsidRDefault="00585ED8" w:rsidP="00585ED8">
            <w:pPr>
              <w:rPr>
                <w:color w:val="8EAADB" w:themeColor="accent1" w:themeTint="99"/>
              </w:rPr>
            </w:pPr>
          </w:p>
        </w:tc>
        <w:tc>
          <w:tcPr>
            <w:tcW w:w="2126" w:type="dxa"/>
          </w:tcPr>
          <w:p w14:paraId="5B0A6418" w14:textId="2A07B224" w:rsidR="00585ED8" w:rsidRPr="002860AF" w:rsidRDefault="00585ED8" w:rsidP="001065E0">
            <w:pPr>
              <w:jc w:val="center"/>
            </w:pPr>
          </w:p>
        </w:tc>
        <w:tc>
          <w:tcPr>
            <w:tcW w:w="3209" w:type="dxa"/>
          </w:tcPr>
          <w:p w14:paraId="38AECB94" w14:textId="4AA7C4D7" w:rsidR="00585ED8" w:rsidRPr="00B03A44" w:rsidRDefault="00585ED8" w:rsidP="00585ED8">
            <w:pPr>
              <w:rPr>
                <w:color w:val="8EAADB" w:themeColor="accent1" w:themeTint="99"/>
              </w:rPr>
            </w:pPr>
          </w:p>
        </w:tc>
      </w:tr>
      <w:tr w:rsidR="00585ED8" w14:paraId="4329B9DB" w14:textId="77777777" w:rsidTr="00DA1DB9">
        <w:tc>
          <w:tcPr>
            <w:tcW w:w="562" w:type="dxa"/>
            <w:shd w:val="clear" w:color="auto" w:fill="F2F2F2" w:themeFill="background1" w:themeFillShade="F2"/>
          </w:tcPr>
          <w:p w14:paraId="2BC4BCD4" w14:textId="531543AB" w:rsidR="00585ED8" w:rsidRDefault="00B92684" w:rsidP="00585ED8">
            <w:r>
              <w:t>3</w:t>
            </w:r>
          </w:p>
        </w:tc>
        <w:tc>
          <w:tcPr>
            <w:tcW w:w="1701" w:type="dxa"/>
          </w:tcPr>
          <w:p w14:paraId="358CD1FB" w14:textId="2E941E94" w:rsidR="00585ED8" w:rsidRPr="00B03A44" w:rsidRDefault="00585ED8" w:rsidP="00585ED8">
            <w:pPr>
              <w:rPr>
                <w:color w:val="8EAADB" w:themeColor="accent1" w:themeTint="99"/>
              </w:rPr>
            </w:pPr>
          </w:p>
        </w:tc>
        <w:tc>
          <w:tcPr>
            <w:tcW w:w="1418" w:type="dxa"/>
          </w:tcPr>
          <w:p w14:paraId="7660502A" w14:textId="58F45AED" w:rsidR="00585ED8" w:rsidRPr="00B03A44" w:rsidRDefault="00585ED8" w:rsidP="00585ED8">
            <w:pPr>
              <w:rPr>
                <w:color w:val="8EAADB" w:themeColor="accent1" w:themeTint="99"/>
              </w:rPr>
            </w:pPr>
          </w:p>
        </w:tc>
        <w:tc>
          <w:tcPr>
            <w:tcW w:w="2126" w:type="dxa"/>
          </w:tcPr>
          <w:p w14:paraId="67F04E1F" w14:textId="411BC53D" w:rsidR="00585ED8" w:rsidRPr="002860AF" w:rsidRDefault="00585ED8" w:rsidP="001065E0">
            <w:pPr>
              <w:jc w:val="center"/>
            </w:pPr>
          </w:p>
        </w:tc>
        <w:tc>
          <w:tcPr>
            <w:tcW w:w="3209" w:type="dxa"/>
          </w:tcPr>
          <w:p w14:paraId="08F1E6A3" w14:textId="70757BEC" w:rsidR="00585ED8" w:rsidRPr="00B03A44" w:rsidRDefault="00585ED8" w:rsidP="00585ED8">
            <w:pPr>
              <w:rPr>
                <w:color w:val="8EAADB" w:themeColor="accent1" w:themeTint="99"/>
              </w:rPr>
            </w:pPr>
          </w:p>
        </w:tc>
      </w:tr>
      <w:tr w:rsidR="00585ED8" w14:paraId="09DDBE8C" w14:textId="77777777" w:rsidTr="00DA1DB9">
        <w:tc>
          <w:tcPr>
            <w:tcW w:w="562" w:type="dxa"/>
            <w:shd w:val="clear" w:color="auto" w:fill="F2F2F2" w:themeFill="background1" w:themeFillShade="F2"/>
          </w:tcPr>
          <w:p w14:paraId="32CBDAB4" w14:textId="71D1CE1C" w:rsidR="00585ED8" w:rsidRDefault="00B92684" w:rsidP="00585ED8">
            <w:r>
              <w:t>4</w:t>
            </w:r>
          </w:p>
        </w:tc>
        <w:tc>
          <w:tcPr>
            <w:tcW w:w="1701" w:type="dxa"/>
          </w:tcPr>
          <w:p w14:paraId="5192048E" w14:textId="1D1E0394" w:rsidR="00585ED8" w:rsidRPr="00B03A44" w:rsidRDefault="00585ED8" w:rsidP="00585ED8">
            <w:pPr>
              <w:rPr>
                <w:color w:val="8EAADB" w:themeColor="accent1" w:themeTint="99"/>
              </w:rPr>
            </w:pPr>
          </w:p>
        </w:tc>
        <w:tc>
          <w:tcPr>
            <w:tcW w:w="1418" w:type="dxa"/>
          </w:tcPr>
          <w:p w14:paraId="69C59B44" w14:textId="08A16EE6" w:rsidR="00585ED8" w:rsidRPr="00B03A44" w:rsidRDefault="00585ED8" w:rsidP="00585ED8">
            <w:pPr>
              <w:rPr>
                <w:color w:val="8EAADB" w:themeColor="accent1" w:themeTint="99"/>
              </w:rPr>
            </w:pPr>
          </w:p>
        </w:tc>
        <w:tc>
          <w:tcPr>
            <w:tcW w:w="2126" w:type="dxa"/>
          </w:tcPr>
          <w:p w14:paraId="5CE27E2E" w14:textId="3D5EDEE7" w:rsidR="00585ED8" w:rsidRPr="002860AF" w:rsidRDefault="00585ED8" w:rsidP="001065E0">
            <w:pPr>
              <w:jc w:val="center"/>
            </w:pPr>
          </w:p>
        </w:tc>
        <w:tc>
          <w:tcPr>
            <w:tcW w:w="3209" w:type="dxa"/>
          </w:tcPr>
          <w:p w14:paraId="780F9BED" w14:textId="4F434775" w:rsidR="00585ED8" w:rsidRPr="00B03A44" w:rsidRDefault="00585ED8" w:rsidP="00585ED8">
            <w:pPr>
              <w:rPr>
                <w:color w:val="8EAADB" w:themeColor="accent1" w:themeTint="99"/>
              </w:rPr>
            </w:pPr>
          </w:p>
        </w:tc>
      </w:tr>
      <w:tr w:rsidR="00585ED8" w14:paraId="6484D5CB" w14:textId="77777777" w:rsidTr="00DA1DB9">
        <w:tc>
          <w:tcPr>
            <w:tcW w:w="562" w:type="dxa"/>
            <w:shd w:val="clear" w:color="auto" w:fill="F2F2F2" w:themeFill="background1" w:themeFillShade="F2"/>
          </w:tcPr>
          <w:p w14:paraId="1AE3C69F" w14:textId="18DD03F5" w:rsidR="00585ED8" w:rsidRDefault="00B92684" w:rsidP="00585ED8">
            <w:r>
              <w:t>5</w:t>
            </w:r>
          </w:p>
        </w:tc>
        <w:tc>
          <w:tcPr>
            <w:tcW w:w="1701" w:type="dxa"/>
          </w:tcPr>
          <w:p w14:paraId="2F47795C" w14:textId="1F3C88EA" w:rsidR="00585ED8" w:rsidRPr="00B03A44" w:rsidRDefault="00585ED8" w:rsidP="00585ED8">
            <w:pPr>
              <w:rPr>
                <w:color w:val="8EAADB" w:themeColor="accent1" w:themeTint="99"/>
              </w:rPr>
            </w:pPr>
          </w:p>
        </w:tc>
        <w:tc>
          <w:tcPr>
            <w:tcW w:w="1418" w:type="dxa"/>
          </w:tcPr>
          <w:p w14:paraId="64078FB8" w14:textId="5BAA0397" w:rsidR="00585ED8" w:rsidRPr="00B03A44" w:rsidRDefault="00585ED8" w:rsidP="00585ED8">
            <w:pPr>
              <w:rPr>
                <w:color w:val="8EAADB" w:themeColor="accent1" w:themeTint="99"/>
              </w:rPr>
            </w:pPr>
          </w:p>
        </w:tc>
        <w:tc>
          <w:tcPr>
            <w:tcW w:w="2126" w:type="dxa"/>
          </w:tcPr>
          <w:p w14:paraId="112162C2" w14:textId="4D998992" w:rsidR="00585ED8" w:rsidRPr="002860AF" w:rsidRDefault="00585ED8" w:rsidP="001065E0">
            <w:pPr>
              <w:jc w:val="center"/>
            </w:pPr>
          </w:p>
        </w:tc>
        <w:tc>
          <w:tcPr>
            <w:tcW w:w="3209" w:type="dxa"/>
          </w:tcPr>
          <w:p w14:paraId="48D668F2" w14:textId="32B0A47F" w:rsidR="00B92684" w:rsidRPr="00B03A44" w:rsidRDefault="00B92684" w:rsidP="00585ED8">
            <w:pPr>
              <w:rPr>
                <w:color w:val="8EAADB" w:themeColor="accent1" w:themeTint="99"/>
              </w:rPr>
            </w:pPr>
          </w:p>
        </w:tc>
      </w:tr>
      <w:tr w:rsidR="00585ED8" w14:paraId="387B6732" w14:textId="77777777" w:rsidTr="00646342">
        <w:trPr>
          <w:trHeight w:val="850"/>
        </w:trPr>
        <w:tc>
          <w:tcPr>
            <w:tcW w:w="562" w:type="dxa"/>
            <w:shd w:val="clear" w:color="auto" w:fill="F2F2F2" w:themeFill="background1" w:themeFillShade="F2"/>
          </w:tcPr>
          <w:p w14:paraId="570AAA55" w14:textId="2592E9AA" w:rsidR="00585ED8" w:rsidRDefault="00B92684" w:rsidP="00585ED8">
            <w:r>
              <w:t>6</w:t>
            </w:r>
          </w:p>
        </w:tc>
        <w:tc>
          <w:tcPr>
            <w:tcW w:w="1701" w:type="dxa"/>
          </w:tcPr>
          <w:p w14:paraId="4F3553B2" w14:textId="486CCDC4" w:rsidR="00585ED8" w:rsidRPr="00B03A44" w:rsidRDefault="00585ED8" w:rsidP="00585ED8"/>
        </w:tc>
        <w:tc>
          <w:tcPr>
            <w:tcW w:w="1418" w:type="dxa"/>
          </w:tcPr>
          <w:p w14:paraId="4BD8C52E" w14:textId="111EA9F4" w:rsidR="00585ED8" w:rsidRPr="00B03A44" w:rsidRDefault="00585ED8" w:rsidP="00585ED8"/>
        </w:tc>
        <w:tc>
          <w:tcPr>
            <w:tcW w:w="2126" w:type="dxa"/>
          </w:tcPr>
          <w:p w14:paraId="561156AB" w14:textId="05BE77EC" w:rsidR="00585ED8" w:rsidRPr="00B03A44" w:rsidRDefault="00585ED8" w:rsidP="001065E0">
            <w:pPr>
              <w:jc w:val="center"/>
            </w:pPr>
          </w:p>
        </w:tc>
        <w:tc>
          <w:tcPr>
            <w:tcW w:w="3209" w:type="dxa"/>
          </w:tcPr>
          <w:p w14:paraId="7236B99B" w14:textId="770B3AD3" w:rsidR="006C2FF7" w:rsidRPr="00B03A44" w:rsidRDefault="006C2FF7" w:rsidP="00585ED8"/>
        </w:tc>
      </w:tr>
    </w:tbl>
    <w:p w14:paraId="60408B71" w14:textId="16C9DFFB" w:rsidR="001057A9" w:rsidRDefault="00B758BF" w:rsidP="002A6E85">
      <w:pPr>
        <w:jc w:val="both"/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>*</w:t>
      </w:r>
      <w:r w:rsidR="00E130D0">
        <w:rPr>
          <w:i/>
          <w:iCs/>
          <w:sz w:val="18"/>
          <w:szCs w:val="18"/>
        </w:rPr>
        <w:t xml:space="preserve"> </w:t>
      </w:r>
      <w:r w:rsidR="00495936" w:rsidRPr="00F5429A">
        <w:rPr>
          <w:i/>
          <w:iCs/>
          <w:sz w:val="18"/>
          <w:szCs w:val="18"/>
        </w:rPr>
        <w:t xml:space="preserve">Partners should form a consortium that includes at least </w:t>
      </w:r>
      <w:r w:rsidR="002A6E85" w:rsidRPr="00F5429A">
        <w:rPr>
          <w:i/>
          <w:iCs/>
          <w:sz w:val="18"/>
          <w:szCs w:val="18"/>
        </w:rPr>
        <w:t>3</w:t>
      </w:r>
      <w:r w:rsidR="00495936" w:rsidRPr="00F5429A">
        <w:rPr>
          <w:i/>
          <w:iCs/>
          <w:sz w:val="18"/>
          <w:szCs w:val="18"/>
        </w:rPr>
        <w:t xml:space="preserve"> independent legal entities, each one established in a different Member State or Associated Country and with at least one of them established in a Member State. The legal entities may for example be </w:t>
      </w:r>
      <w:bookmarkStart w:id="0" w:name="_Hlk118982508"/>
      <w:r w:rsidR="00495936" w:rsidRPr="00F5429A">
        <w:rPr>
          <w:i/>
          <w:iCs/>
          <w:sz w:val="18"/>
          <w:szCs w:val="18"/>
        </w:rPr>
        <w:t xml:space="preserve">universities, research organisations, SMEs, start-ups, </w:t>
      </w:r>
      <w:r w:rsidR="000B2B44">
        <w:rPr>
          <w:i/>
          <w:iCs/>
          <w:sz w:val="18"/>
          <w:szCs w:val="18"/>
        </w:rPr>
        <w:t xml:space="preserve">and </w:t>
      </w:r>
      <w:r w:rsidR="00495936" w:rsidRPr="00F5429A">
        <w:rPr>
          <w:i/>
          <w:iCs/>
          <w:sz w:val="18"/>
          <w:szCs w:val="18"/>
        </w:rPr>
        <w:t xml:space="preserve">industrial partners. </w:t>
      </w:r>
      <w:bookmarkEnd w:id="0"/>
    </w:p>
    <w:p w14:paraId="68D3D67E" w14:textId="344D9438" w:rsidR="00B237D3" w:rsidRDefault="00B237D3" w:rsidP="002A6E85">
      <w:pPr>
        <w:jc w:val="both"/>
        <w:rPr>
          <w:i/>
          <w:iCs/>
          <w:sz w:val="18"/>
          <w:szCs w:val="18"/>
        </w:rPr>
      </w:pPr>
      <w:r w:rsidRPr="005E56F5">
        <w:rPr>
          <w:b/>
          <w:bCs/>
        </w:rPr>
        <w:t>Excellence:</w:t>
      </w:r>
      <w:r>
        <w:rPr>
          <w:b/>
          <w:bCs/>
        </w:rPr>
        <w:t xml:space="preserve"> </w:t>
      </w:r>
      <w:r>
        <w:rPr>
          <w:i/>
          <w:iCs/>
          <w:sz w:val="18"/>
          <w:szCs w:val="18"/>
        </w:rPr>
        <w:t>(M</w:t>
      </w:r>
      <w:r w:rsidRPr="00B237D3">
        <w:rPr>
          <w:i/>
          <w:iCs/>
          <w:sz w:val="18"/>
          <w:szCs w:val="18"/>
        </w:rPr>
        <w:t>ax 1-1.5 pages</w:t>
      </w:r>
      <w:r>
        <w:rPr>
          <w:i/>
          <w:iCs/>
          <w:sz w:val="18"/>
          <w:szCs w:val="18"/>
        </w:rPr>
        <w:t>)</w:t>
      </w:r>
    </w:p>
    <w:tbl>
      <w:tblPr>
        <w:tblStyle w:val="Rcsostblzat"/>
        <w:tblW w:w="5000" w:type="pct"/>
        <w:tblBorders>
          <w:top w:val="single" w:sz="4" w:space="0" w:color="D0CECE" w:themeColor="background2" w:themeShade="E6"/>
          <w:left w:val="single" w:sz="4" w:space="0" w:color="D0CECE" w:themeColor="background2" w:themeShade="E6"/>
          <w:bottom w:val="single" w:sz="4" w:space="0" w:color="D0CECE" w:themeColor="background2" w:themeShade="E6"/>
          <w:right w:val="single" w:sz="4" w:space="0" w:color="D0CECE" w:themeColor="background2" w:themeShade="E6"/>
          <w:insideH w:val="single" w:sz="4" w:space="0" w:color="D0CECE" w:themeColor="background2" w:themeShade="E6"/>
          <w:insideV w:val="single" w:sz="4" w:space="0" w:color="D0CECE" w:themeColor="background2" w:themeShade="E6"/>
        </w:tblBorders>
        <w:tblLook w:val="04A0" w:firstRow="1" w:lastRow="0" w:firstColumn="1" w:lastColumn="0" w:noHBand="0" w:noVBand="1"/>
      </w:tblPr>
      <w:tblGrid>
        <w:gridCol w:w="9016"/>
      </w:tblGrid>
      <w:tr w:rsidR="00C61F49" w14:paraId="3BEA7E73" w14:textId="77777777" w:rsidTr="00AB3872">
        <w:trPr>
          <w:trHeight w:val="454"/>
        </w:trPr>
        <w:tc>
          <w:tcPr>
            <w:tcW w:w="5000" w:type="pct"/>
            <w:shd w:val="clear" w:color="auto" w:fill="F2F2F2" w:themeFill="background1" w:themeFillShade="F2"/>
          </w:tcPr>
          <w:p w14:paraId="2BCB939B" w14:textId="77777777" w:rsidR="00C61F49" w:rsidRPr="005E56F5" w:rsidRDefault="00C61F49" w:rsidP="00AB3872">
            <w:pPr>
              <w:rPr>
                <w:b/>
                <w:bCs/>
              </w:rPr>
            </w:pPr>
            <w:r w:rsidRPr="005E56F5">
              <w:rPr>
                <w:b/>
                <w:bCs/>
              </w:rPr>
              <w:t>What is your current stage of development?</w:t>
            </w:r>
          </w:p>
        </w:tc>
      </w:tr>
      <w:tr w:rsidR="00C61F49" w14:paraId="49D818B3" w14:textId="77777777" w:rsidTr="00AB3872">
        <w:trPr>
          <w:trHeight w:val="454"/>
        </w:trPr>
        <w:tc>
          <w:tcPr>
            <w:tcW w:w="5000" w:type="pct"/>
          </w:tcPr>
          <w:p w14:paraId="2E01C3CA" w14:textId="30787E29" w:rsidR="00C61F49" w:rsidRDefault="00C61F49" w:rsidP="00AB3872"/>
          <w:p w14:paraId="14C0F733" w14:textId="77777777" w:rsidR="00C61F49" w:rsidRPr="005E56F5" w:rsidRDefault="00C61F49" w:rsidP="00AB3872">
            <w:pPr>
              <w:rPr>
                <w:b/>
                <w:bCs/>
              </w:rPr>
            </w:pPr>
          </w:p>
        </w:tc>
      </w:tr>
      <w:tr w:rsidR="00C61F49" w14:paraId="4629A559" w14:textId="77777777" w:rsidTr="00AB3872">
        <w:trPr>
          <w:trHeight w:val="454"/>
        </w:trPr>
        <w:tc>
          <w:tcPr>
            <w:tcW w:w="5000" w:type="pct"/>
            <w:shd w:val="clear" w:color="auto" w:fill="F2F2F2" w:themeFill="background1" w:themeFillShade="F2"/>
          </w:tcPr>
          <w:p w14:paraId="02385536" w14:textId="77777777" w:rsidR="00C61F49" w:rsidRPr="005E56F5" w:rsidRDefault="00C61F49" w:rsidP="00AB3872">
            <w:pPr>
              <w:rPr>
                <w:b/>
                <w:bCs/>
              </w:rPr>
            </w:pPr>
            <w:r w:rsidRPr="005E56F5">
              <w:rPr>
                <w:b/>
                <w:bCs/>
              </w:rPr>
              <w:t>Which type of innovation is your solution?</w:t>
            </w:r>
          </w:p>
        </w:tc>
      </w:tr>
      <w:tr w:rsidR="00C61F49" w14:paraId="15D69E1F" w14:textId="77777777" w:rsidTr="00AB3872">
        <w:trPr>
          <w:trHeight w:val="454"/>
        </w:trPr>
        <w:tc>
          <w:tcPr>
            <w:tcW w:w="5000" w:type="pct"/>
          </w:tcPr>
          <w:p w14:paraId="46B93208" w14:textId="03777F53" w:rsidR="00C61F49" w:rsidRDefault="00C61F49" w:rsidP="00AB3872"/>
          <w:p w14:paraId="49C14090" w14:textId="77777777" w:rsidR="00C61F49" w:rsidRPr="005E56F5" w:rsidRDefault="00C61F49" w:rsidP="00AB3872">
            <w:pPr>
              <w:rPr>
                <w:b/>
                <w:bCs/>
              </w:rPr>
            </w:pPr>
          </w:p>
        </w:tc>
      </w:tr>
    </w:tbl>
    <w:p w14:paraId="023AFB69" w14:textId="77777777" w:rsidR="00C61F49" w:rsidRPr="00C54ECE" w:rsidRDefault="00C61F49" w:rsidP="002A6E85">
      <w:pPr>
        <w:jc w:val="both"/>
        <w:rPr>
          <w:sz w:val="10"/>
          <w:szCs w:val="10"/>
        </w:rPr>
      </w:pPr>
    </w:p>
    <w:tbl>
      <w:tblPr>
        <w:tblStyle w:val="Rcsostblzat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0C753E" w14:paraId="7BD5DE8C" w14:textId="77777777" w:rsidTr="00FC7FA1">
        <w:tc>
          <w:tcPr>
            <w:tcW w:w="5000" w:type="pct"/>
            <w:shd w:val="clear" w:color="auto" w:fill="F2F2F2" w:themeFill="background1" w:themeFillShade="F2"/>
          </w:tcPr>
          <w:p w14:paraId="29A68DA3" w14:textId="4E4A72E2" w:rsidR="00B237D3" w:rsidRPr="00B237D3" w:rsidRDefault="00B237D3" w:rsidP="00B237D3">
            <w:pPr>
              <w:rPr>
                <w:b/>
                <w:bCs/>
              </w:rPr>
            </w:pPr>
            <w:r w:rsidRPr="00B237D3">
              <w:rPr>
                <w:b/>
                <w:bCs/>
                <w:sz w:val="20"/>
                <w:szCs w:val="20"/>
              </w:rPr>
              <w:t xml:space="preserve">Project outline: </w:t>
            </w:r>
          </w:p>
          <w:p w14:paraId="1EFF8F64" w14:textId="759467A0" w:rsidR="00B237D3" w:rsidRDefault="00B237D3" w:rsidP="00AB3872">
            <w:pPr>
              <w:jc w:val="both"/>
              <w:rPr>
                <w:color w:val="7F7F7F" w:themeColor="text1" w:themeTint="80"/>
                <w:sz w:val="20"/>
                <w:szCs w:val="20"/>
              </w:rPr>
            </w:pPr>
          </w:p>
          <w:p w14:paraId="33F4B688" w14:textId="2F851190" w:rsidR="00B33720" w:rsidRDefault="000C753E" w:rsidP="00AB3872">
            <w:pPr>
              <w:jc w:val="both"/>
              <w:rPr>
                <w:color w:val="7F7F7F" w:themeColor="text1" w:themeTint="80"/>
                <w:sz w:val="20"/>
                <w:szCs w:val="20"/>
              </w:rPr>
            </w:pPr>
            <w:r w:rsidRPr="005E56F5">
              <w:rPr>
                <w:color w:val="7F7F7F" w:themeColor="text1" w:themeTint="80"/>
                <w:sz w:val="20"/>
                <w:szCs w:val="20"/>
              </w:rPr>
              <w:t xml:space="preserve">Please describe </w:t>
            </w:r>
            <w:r>
              <w:rPr>
                <w:color w:val="7F7F7F" w:themeColor="text1" w:themeTint="80"/>
                <w:sz w:val="20"/>
                <w:szCs w:val="20"/>
              </w:rPr>
              <w:t>your</w:t>
            </w:r>
            <w:r w:rsidR="00B33720">
              <w:rPr>
                <w:color w:val="7F7F7F" w:themeColor="text1" w:themeTint="80"/>
                <w:sz w:val="20"/>
                <w:szCs w:val="20"/>
              </w:rPr>
              <w:t xml:space="preserve"> project idea</w:t>
            </w:r>
            <w:r w:rsidR="0023591C">
              <w:rPr>
                <w:color w:val="7F7F7F" w:themeColor="text1" w:themeTint="80"/>
                <w:sz w:val="20"/>
                <w:szCs w:val="20"/>
              </w:rPr>
              <w:t xml:space="preserve"> </w:t>
            </w:r>
            <w:r w:rsidR="00DE43BD">
              <w:rPr>
                <w:color w:val="7F7F7F" w:themeColor="text1" w:themeTint="80"/>
                <w:sz w:val="20"/>
                <w:szCs w:val="20"/>
              </w:rPr>
              <w:t>as a whole</w:t>
            </w:r>
            <w:r w:rsidR="0023591C">
              <w:rPr>
                <w:color w:val="7F7F7F" w:themeColor="text1" w:themeTint="80"/>
                <w:sz w:val="20"/>
                <w:szCs w:val="20"/>
              </w:rPr>
              <w:t xml:space="preserve">. </w:t>
            </w:r>
          </w:p>
          <w:p w14:paraId="52050386" w14:textId="39E9ABFC" w:rsidR="005D01C2" w:rsidRDefault="005D01C2" w:rsidP="00AB3872">
            <w:pPr>
              <w:jc w:val="both"/>
              <w:rPr>
                <w:color w:val="7F7F7F" w:themeColor="text1" w:themeTint="80"/>
                <w:sz w:val="20"/>
                <w:szCs w:val="20"/>
              </w:rPr>
            </w:pPr>
            <w:r>
              <w:rPr>
                <w:color w:val="7F7F7F" w:themeColor="text1" w:themeTint="80"/>
                <w:sz w:val="20"/>
                <w:szCs w:val="20"/>
              </w:rPr>
              <w:t xml:space="preserve">Your project should have a </w:t>
            </w:r>
            <w:r w:rsidR="0013583B">
              <w:rPr>
                <w:color w:val="7F7F7F" w:themeColor="text1" w:themeTint="80"/>
                <w:sz w:val="20"/>
                <w:szCs w:val="20"/>
              </w:rPr>
              <w:t xml:space="preserve">convincing </w:t>
            </w:r>
            <w:r w:rsidRPr="005D01C2">
              <w:rPr>
                <w:color w:val="7F7F7F" w:themeColor="text1" w:themeTint="80"/>
                <w:sz w:val="20"/>
                <w:szCs w:val="20"/>
              </w:rPr>
              <w:t>vision of a radically new technology</w:t>
            </w:r>
            <w:r>
              <w:rPr>
                <w:color w:val="7F7F7F" w:themeColor="text1" w:themeTint="80"/>
                <w:sz w:val="20"/>
                <w:szCs w:val="20"/>
              </w:rPr>
              <w:t xml:space="preserve"> or solution.</w:t>
            </w:r>
          </w:p>
          <w:p w14:paraId="2151FB3E" w14:textId="259B4FE6" w:rsidR="005D01C2" w:rsidRDefault="005D01C2" w:rsidP="00AB3872">
            <w:pPr>
              <w:jc w:val="both"/>
              <w:rPr>
                <w:color w:val="7F7F7F" w:themeColor="text1" w:themeTint="80"/>
                <w:sz w:val="20"/>
                <w:szCs w:val="20"/>
              </w:rPr>
            </w:pPr>
            <w:r>
              <w:rPr>
                <w:color w:val="7F7F7F" w:themeColor="text1" w:themeTint="80"/>
                <w:sz w:val="20"/>
                <w:szCs w:val="20"/>
              </w:rPr>
              <w:t>The vision should be concrete and plausible</w:t>
            </w:r>
            <w:r w:rsidR="00730C51">
              <w:rPr>
                <w:color w:val="7F7F7F" w:themeColor="text1" w:themeTint="80"/>
                <w:sz w:val="20"/>
                <w:szCs w:val="20"/>
              </w:rPr>
              <w:t>,</w:t>
            </w:r>
            <w:r>
              <w:rPr>
                <w:color w:val="7F7F7F" w:themeColor="text1" w:themeTint="80"/>
                <w:sz w:val="20"/>
                <w:szCs w:val="20"/>
              </w:rPr>
              <w:t xml:space="preserve"> going beyond what is already known.</w:t>
            </w:r>
          </w:p>
          <w:p w14:paraId="02AEB6F8" w14:textId="40C29A62" w:rsidR="009E5C0C" w:rsidRDefault="009E5C0C" w:rsidP="00AB3872">
            <w:pPr>
              <w:jc w:val="both"/>
              <w:rPr>
                <w:color w:val="7F7F7F" w:themeColor="text1" w:themeTint="80"/>
                <w:sz w:val="20"/>
                <w:szCs w:val="20"/>
              </w:rPr>
            </w:pPr>
            <w:r>
              <w:rPr>
                <w:color w:val="7F7F7F" w:themeColor="text1" w:themeTint="80"/>
                <w:sz w:val="20"/>
                <w:szCs w:val="20"/>
              </w:rPr>
              <w:t>Please describe the social, and ecological benefits of a such technology or solution as well.</w:t>
            </w:r>
          </w:p>
          <w:p w14:paraId="2DC864F5" w14:textId="1C468FEA" w:rsidR="00B33720" w:rsidRPr="00B33720" w:rsidRDefault="00B33720" w:rsidP="00AB3872">
            <w:pPr>
              <w:jc w:val="both"/>
              <w:rPr>
                <w:color w:val="7F7F7F" w:themeColor="text1" w:themeTint="80"/>
                <w:sz w:val="20"/>
                <w:szCs w:val="20"/>
              </w:rPr>
            </w:pPr>
          </w:p>
        </w:tc>
      </w:tr>
      <w:tr w:rsidR="000C753E" w14:paraId="40C5F3CD" w14:textId="77777777" w:rsidTr="00FC7FA1">
        <w:tc>
          <w:tcPr>
            <w:tcW w:w="5000" w:type="pct"/>
          </w:tcPr>
          <w:p w14:paraId="56C78F01" w14:textId="26B21689" w:rsidR="000C753E" w:rsidRPr="005E56F5" w:rsidRDefault="000C753E" w:rsidP="00AB3872">
            <w:pPr>
              <w:rPr>
                <w:b/>
                <w:bCs/>
              </w:rPr>
            </w:pPr>
          </w:p>
        </w:tc>
      </w:tr>
    </w:tbl>
    <w:p w14:paraId="13A8F7EC" w14:textId="77777777" w:rsidR="00C54ECE" w:rsidRDefault="00C54ECE">
      <w:pPr>
        <w:rPr>
          <w:sz w:val="20"/>
          <w:szCs w:val="20"/>
        </w:rPr>
        <w:sectPr w:rsidR="00C54ECE" w:rsidSect="0092421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6720235" w14:textId="3262CEEC" w:rsidR="00835C27" w:rsidRDefault="00835C27">
      <w:pPr>
        <w:rPr>
          <w:sz w:val="20"/>
          <w:szCs w:val="20"/>
        </w:rPr>
      </w:pPr>
    </w:p>
    <w:p w14:paraId="340AD572" w14:textId="77777777" w:rsidR="00835C27" w:rsidRDefault="00835C27">
      <w:pPr>
        <w:rPr>
          <w:sz w:val="20"/>
          <w:szCs w:val="20"/>
        </w:rPr>
      </w:pPr>
    </w:p>
    <w:tbl>
      <w:tblPr>
        <w:tblStyle w:val="Rcsostblzat"/>
        <w:tblW w:w="5000" w:type="pct"/>
        <w:tblBorders>
          <w:top w:val="single" w:sz="4" w:space="0" w:color="D0CECE" w:themeColor="background2" w:themeShade="E6"/>
          <w:left w:val="single" w:sz="4" w:space="0" w:color="D0CECE" w:themeColor="background2" w:themeShade="E6"/>
          <w:bottom w:val="single" w:sz="4" w:space="0" w:color="D0CECE" w:themeColor="background2" w:themeShade="E6"/>
          <w:right w:val="single" w:sz="4" w:space="0" w:color="D0CECE" w:themeColor="background2" w:themeShade="E6"/>
          <w:insideH w:val="single" w:sz="4" w:space="0" w:color="D0CECE" w:themeColor="background2" w:themeShade="E6"/>
          <w:insideV w:val="single" w:sz="4" w:space="0" w:color="D0CECE" w:themeColor="background2" w:themeShade="E6"/>
        </w:tblBorders>
        <w:tblLook w:val="04A0" w:firstRow="1" w:lastRow="0" w:firstColumn="1" w:lastColumn="0" w:noHBand="0" w:noVBand="1"/>
      </w:tblPr>
      <w:tblGrid>
        <w:gridCol w:w="9016"/>
      </w:tblGrid>
      <w:tr w:rsidR="00730C51" w14:paraId="07D0963A" w14:textId="77777777" w:rsidTr="00730C51">
        <w:trPr>
          <w:trHeight w:val="454"/>
        </w:trPr>
        <w:tc>
          <w:tcPr>
            <w:tcW w:w="5000" w:type="pct"/>
            <w:shd w:val="clear" w:color="auto" w:fill="F2F2F2" w:themeFill="background1" w:themeFillShade="F2"/>
          </w:tcPr>
          <w:p w14:paraId="094E43A5" w14:textId="77777777" w:rsidR="00730C51" w:rsidRPr="00B33720" w:rsidRDefault="00730C51" w:rsidP="00AB3872">
            <w:pPr>
              <w:rPr>
                <w:b/>
                <w:bCs/>
              </w:rPr>
            </w:pPr>
            <w:r>
              <w:rPr>
                <w:b/>
                <w:bCs/>
              </w:rPr>
              <w:t>What are the customers’ needs?</w:t>
            </w:r>
          </w:p>
          <w:p w14:paraId="1A85BD3A" w14:textId="77777777" w:rsidR="00730C51" w:rsidRDefault="00730C51" w:rsidP="00AB3872">
            <w:pPr>
              <w:rPr>
                <w:color w:val="7F7F7F" w:themeColor="text1" w:themeTint="80"/>
                <w:sz w:val="20"/>
                <w:szCs w:val="20"/>
              </w:rPr>
            </w:pPr>
            <w:r>
              <w:rPr>
                <w:color w:val="7F7F7F" w:themeColor="text1" w:themeTint="80"/>
                <w:sz w:val="20"/>
                <w:szCs w:val="20"/>
              </w:rPr>
              <w:t>Who will be your customers?</w:t>
            </w:r>
          </w:p>
          <w:p w14:paraId="2EF64EB3" w14:textId="77777777" w:rsidR="00730C51" w:rsidRDefault="00730C51" w:rsidP="00AB3872">
            <w:pPr>
              <w:rPr>
                <w:color w:val="7F7F7F" w:themeColor="text1" w:themeTint="80"/>
                <w:sz w:val="20"/>
                <w:szCs w:val="20"/>
              </w:rPr>
            </w:pPr>
            <w:r w:rsidRPr="00B33720">
              <w:rPr>
                <w:color w:val="7F7F7F" w:themeColor="text1" w:themeTint="80"/>
                <w:sz w:val="20"/>
                <w:szCs w:val="20"/>
              </w:rPr>
              <w:t xml:space="preserve">What problem do they </w:t>
            </w:r>
            <w:r>
              <w:rPr>
                <w:color w:val="7F7F7F" w:themeColor="text1" w:themeTint="80"/>
                <w:sz w:val="20"/>
                <w:szCs w:val="20"/>
              </w:rPr>
              <w:t>face</w:t>
            </w:r>
            <w:r w:rsidRPr="00B33720">
              <w:rPr>
                <w:color w:val="7F7F7F" w:themeColor="text1" w:themeTint="80"/>
                <w:sz w:val="20"/>
                <w:szCs w:val="20"/>
              </w:rPr>
              <w:t xml:space="preserve"> you are trying to solve?</w:t>
            </w:r>
          </w:p>
          <w:p w14:paraId="17B91AF6" w14:textId="1502FED1" w:rsidR="00730C51" w:rsidRPr="005E56F5" w:rsidRDefault="00730C51" w:rsidP="00AB3872">
            <w:pPr>
              <w:rPr>
                <w:b/>
                <w:bCs/>
              </w:rPr>
            </w:pPr>
          </w:p>
        </w:tc>
      </w:tr>
      <w:tr w:rsidR="00730C51" w14:paraId="4B16AD71" w14:textId="77777777" w:rsidTr="00730C51">
        <w:trPr>
          <w:trHeight w:val="850"/>
        </w:trPr>
        <w:tc>
          <w:tcPr>
            <w:tcW w:w="5000" w:type="pct"/>
          </w:tcPr>
          <w:p w14:paraId="4555AF62" w14:textId="79C9C5E8" w:rsidR="00730C51" w:rsidRDefault="00730C51" w:rsidP="00AB3872">
            <w:pPr>
              <w:rPr>
                <w:b/>
                <w:bCs/>
              </w:rPr>
            </w:pPr>
          </w:p>
        </w:tc>
      </w:tr>
      <w:tr w:rsidR="00730C51" w14:paraId="2F7B1749" w14:textId="77777777" w:rsidTr="00730C51">
        <w:trPr>
          <w:trHeight w:val="454"/>
        </w:trPr>
        <w:tc>
          <w:tcPr>
            <w:tcW w:w="5000" w:type="pct"/>
            <w:shd w:val="clear" w:color="auto" w:fill="F2F2F2" w:themeFill="background1" w:themeFillShade="F2"/>
          </w:tcPr>
          <w:p w14:paraId="681FF3A1" w14:textId="77777777" w:rsidR="00730C51" w:rsidRDefault="00730C51" w:rsidP="00AB3872">
            <w:pPr>
              <w:rPr>
                <w:b/>
                <w:bCs/>
              </w:rPr>
            </w:pPr>
            <w:r>
              <w:rPr>
                <w:b/>
                <w:bCs/>
              </w:rPr>
              <w:t>What is the current state of the art?</w:t>
            </w:r>
          </w:p>
          <w:p w14:paraId="2CD2490C" w14:textId="77777777" w:rsidR="00730C51" w:rsidRDefault="00730C51" w:rsidP="00AB3872">
            <w:pPr>
              <w:rPr>
                <w:color w:val="7F7F7F" w:themeColor="text1" w:themeTint="80"/>
                <w:sz w:val="20"/>
                <w:szCs w:val="20"/>
              </w:rPr>
            </w:pPr>
            <w:r w:rsidRPr="009E1A05">
              <w:rPr>
                <w:color w:val="7F7F7F" w:themeColor="text1" w:themeTint="80"/>
                <w:sz w:val="20"/>
                <w:szCs w:val="20"/>
              </w:rPr>
              <w:t>How concrete, novel and ambitious is your technology?</w:t>
            </w:r>
          </w:p>
          <w:p w14:paraId="1A4917DF" w14:textId="77777777" w:rsidR="00730C51" w:rsidRDefault="00730C51" w:rsidP="00AB3872">
            <w:pPr>
              <w:rPr>
                <w:color w:val="7F7F7F" w:themeColor="text1" w:themeTint="80"/>
                <w:sz w:val="20"/>
                <w:szCs w:val="20"/>
              </w:rPr>
            </w:pPr>
            <w:r w:rsidRPr="00B33720">
              <w:rPr>
                <w:color w:val="7F7F7F" w:themeColor="text1" w:themeTint="80"/>
                <w:sz w:val="20"/>
                <w:szCs w:val="20"/>
              </w:rPr>
              <w:t>What alternative solutions</w:t>
            </w:r>
            <w:r>
              <w:rPr>
                <w:color w:val="7F7F7F" w:themeColor="text1" w:themeTint="80"/>
                <w:sz w:val="20"/>
                <w:szCs w:val="20"/>
              </w:rPr>
              <w:t xml:space="preserve"> exist for the same needs</w:t>
            </w:r>
            <w:r w:rsidRPr="00B33720">
              <w:rPr>
                <w:color w:val="7F7F7F" w:themeColor="text1" w:themeTint="80"/>
                <w:sz w:val="20"/>
                <w:szCs w:val="20"/>
              </w:rPr>
              <w:t>?</w:t>
            </w:r>
          </w:p>
          <w:p w14:paraId="43D3FEEF" w14:textId="77777777" w:rsidR="00730C51" w:rsidRDefault="00730C51" w:rsidP="00AB3872">
            <w:pPr>
              <w:rPr>
                <w:color w:val="7F7F7F" w:themeColor="text1" w:themeTint="80"/>
                <w:sz w:val="20"/>
                <w:szCs w:val="20"/>
              </w:rPr>
            </w:pPr>
            <w:r w:rsidRPr="00B33720">
              <w:rPr>
                <w:color w:val="7F7F7F" w:themeColor="text1" w:themeTint="80"/>
                <w:sz w:val="20"/>
                <w:szCs w:val="20"/>
              </w:rPr>
              <w:t xml:space="preserve">How </w:t>
            </w:r>
            <w:r>
              <w:rPr>
                <w:color w:val="7F7F7F" w:themeColor="text1" w:themeTint="80"/>
                <w:sz w:val="20"/>
                <w:szCs w:val="20"/>
              </w:rPr>
              <w:t>others are</w:t>
            </w:r>
            <w:r w:rsidRPr="00B33720">
              <w:rPr>
                <w:color w:val="7F7F7F" w:themeColor="text1" w:themeTint="80"/>
                <w:sz w:val="20"/>
                <w:szCs w:val="20"/>
              </w:rPr>
              <w:t xml:space="preserve"> solving the same problem?</w:t>
            </w:r>
          </w:p>
          <w:p w14:paraId="01257692" w14:textId="3A35FA66" w:rsidR="00730C51" w:rsidRPr="0023591C" w:rsidRDefault="00730C51" w:rsidP="00AB3872">
            <w:pPr>
              <w:rPr>
                <w:color w:val="7F7F7F" w:themeColor="text1" w:themeTint="80"/>
                <w:sz w:val="20"/>
                <w:szCs w:val="20"/>
              </w:rPr>
            </w:pPr>
          </w:p>
        </w:tc>
      </w:tr>
      <w:tr w:rsidR="00730C51" w14:paraId="762B394B" w14:textId="77777777" w:rsidTr="00730C51">
        <w:trPr>
          <w:trHeight w:val="850"/>
        </w:trPr>
        <w:tc>
          <w:tcPr>
            <w:tcW w:w="5000" w:type="pct"/>
          </w:tcPr>
          <w:p w14:paraId="5DE3015C" w14:textId="4A2FBFEC" w:rsidR="00730C51" w:rsidRDefault="00730C51" w:rsidP="00AB3872">
            <w:pPr>
              <w:rPr>
                <w:b/>
                <w:bCs/>
              </w:rPr>
            </w:pPr>
          </w:p>
        </w:tc>
      </w:tr>
      <w:tr w:rsidR="00730C51" w14:paraId="500FF2BC" w14:textId="77777777" w:rsidTr="00730C51">
        <w:trPr>
          <w:trHeight w:val="454"/>
        </w:trPr>
        <w:tc>
          <w:tcPr>
            <w:tcW w:w="5000" w:type="pct"/>
            <w:shd w:val="clear" w:color="auto" w:fill="F2F2F2" w:themeFill="background1" w:themeFillShade="F2"/>
          </w:tcPr>
          <w:p w14:paraId="203916A3" w14:textId="77777777" w:rsidR="00730C51" w:rsidRDefault="00730C51" w:rsidP="00AB3872">
            <w:pPr>
              <w:rPr>
                <w:b/>
                <w:bCs/>
              </w:rPr>
            </w:pPr>
            <w:r>
              <w:rPr>
                <w:b/>
                <w:bCs/>
              </w:rPr>
              <w:t>Why is your idea cutting-edge?</w:t>
            </w:r>
          </w:p>
          <w:p w14:paraId="49263582" w14:textId="77777777" w:rsidR="00730C51" w:rsidRDefault="00730C51" w:rsidP="00AB3872">
            <w:pPr>
              <w:rPr>
                <w:color w:val="7F7F7F" w:themeColor="text1" w:themeTint="80"/>
                <w:sz w:val="20"/>
                <w:szCs w:val="20"/>
              </w:rPr>
            </w:pPr>
            <w:r w:rsidRPr="009E1A05">
              <w:rPr>
                <w:color w:val="7F7F7F" w:themeColor="text1" w:themeTint="80"/>
                <w:sz w:val="20"/>
                <w:szCs w:val="20"/>
              </w:rPr>
              <w:t xml:space="preserve">How radically new is your solution? What do you base your </w:t>
            </w:r>
            <w:r>
              <w:rPr>
                <w:color w:val="7F7F7F" w:themeColor="text1" w:themeTint="80"/>
                <w:sz w:val="20"/>
                <w:szCs w:val="20"/>
              </w:rPr>
              <w:t>assessment of radicality</w:t>
            </w:r>
            <w:r w:rsidRPr="009E1A05">
              <w:rPr>
                <w:color w:val="7F7F7F" w:themeColor="text1" w:themeTint="80"/>
                <w:sz w:val="20"/>
                <w:szCs w:val="20"/>
              </w:rPr>
              <w:t xml:space="preserve"> on?</w:t>
            </w:r>
          </w:p>
          <w:p w14:paraId="7BC35305" w14:textId="77777777" w:rsidR="00730C51" w:rsidRDefault="00730C51" w:rsidP="00AB3872">
            <w:pPr>
              <w:rPr>
                <w:color w:val="7F7F7F" w:themeColor="text1" w:themeTint="80"/>
                <w:sz w:val="20"/>
                <w:szCs w:val="20"/>
              </w:rPr>
            </w:pPr>
            <w:r w:rsidRPr="005D01C2">
              <w:rPr>
                <w:color w:val="7F7F7F" w:themeColor="text1" w:themeTint="80"/>
                <w:sz w:val="20"/>
                <w:szCs w:val="20"/>
              </w:rPr>
              <w:t>What advancements does your</w:t>
            </w:r>
            <w:r>
              <w:rPr>
                <w:color w:val="7F7F7F" w:themeColor="text1" w:themeTint="80"/>
                <w:sz w:val="20"/>
                <w:szCs w:val="20"/>
              </w:rPr>
              <w:t xml:space="preserve"> </w:t>
            </w:r>
            <w:r w:rsidRPr="005D01C2">
              <w:rPr>
                <w:color w:val="7F7F7F" w:themeColor="text1" w:themeTint="80"/>
                <w:sz w:val="20"/>
                <w:szCs w:val="20"/>
              </w:rPr>
              <w:t>solution have over current ones?</w:t>
            </w:r>
          </w:p>
          <w:p w14:paraId="59DF8697" w14:textId="36E7F589" w:rsidR="00730C51" w:rsidRPr="009E1A05" w:rsidRDefault="00730C51" w:rsidP="00AB3872">
            <w:pPr>
              <w:rPr>
                <w:color w:val="7F7F7F" w:themeColor="text1" w:themeTint="80"/>
                <w:sz w:val="20"/>
                <w:szCs w:val="20"/>
              </w:rPr>
            </w:pPr>
          </w:p>
        </w:tc>
      </w:tr>
      <w:tr w:rsidR="00730C51" w14:paraId="7A634C53" w14:textId="77777777" w:rsidTr="00730C51">
        <w:trPr>
          <w:trHeight w:val="850"/>
        </w:trPr>
        <w:tc>
          <w:tcPr>
            <w:tcW w:w="5000" w:type="pct"/>
          </w:tcPr>
          <w:p w14:paraId="23BEE4F7" w14:textId="07989424" w:rsidR="00730C51" w:rsidRDefault="00730C51" w:rsidP="00AB3872">
            <w:pPr>
              <w:rPr>
                <w:b/>
                <w:bCs/>
              </w:rPr>
            </w:pPr>
          </w:p>
        </w:tc>
      </w:tr>
      <w:tr w:rsidR="00730C51" w14:paraId="745955CD" w14:textId="77777777" w:rsidTr="00730C51">
        <w:trPr>
          <w:trHeight w:val="454"/>
        </w:trPr>
        <w:tc>
          <w:tcPr>
            <w:tcW w:w="5000" w:type="pct"/>
            <w:shd w:val="clear" w:color="auto" w:fill="F2F2F2" w:themeFill="background1" w:themeFillShade="F2"/>
          </w:tcPr>
          <w:p w14:paraId="0EDFF516" w14:textId="77777777" w:rsidR="00730C51" w:rsidRDefault="00730C51" w:rsidP="00AB3872">
            <w:pPr>
              <w:rPr>
                <w:b/>
                <w:bCs/>
              </w:rPr>
            </w:pPr>
            <w:r>
              <w:rPr>
                <w:b/>
                <w:bCs/>
              </w:rPr>
              <w:t>What are the main objectives of the project?</w:t>
            </w:r>
          </w:p>
          <w:p w14:paraId="40C9F7DA" w14:textId="77777777" w:rsidR="00730C51" w:rsidRDefault="00730C51" w:rsidP="00AB3872">
            <w:pPr>
              <w:rPr>
                <w:color w:val="7F7F7F" w:themeColor="text1" w:themeTint="80"/>
                <w:sz w:val="20"/>
                <w:szCs w:val="20"/>
              </w:rPr>
            </w:pPr>
            <w:r w:rsidRPr="00281506">
              <w:rPr>
                <w:color w:val="7F7F7F" w:themeColor="text1" w:themeTint="80"/>
                <w:sz w:val="20"/>
                <w:szCs w:val="20"/>
              </w:rPr>
              <w:t>How concrete and plausible are the proposed objectives?</w:t>
            </w:r>
          </w:p>
          <w:p w14:paraId="1F363C24" w14:textId="77777777" w:rsidR="00730C51" w:rsidRDefault="00730C51" w:rsidP="00AB3872">
            <w:pPr>
              <w:rPr>
                <w:color w:val="7F7F7F" w:themeColor="text1" w:themeTint="80"/>
                <w:sz w:val="20"/>
                <w:szCs w:val="20"/>
              </w:rPr>
            </w:pPr>
            <w:r>
              <w:rPr>
                <w:color w:val="7F7F7F" w:themeColor="text1" w:themeTint="80"/>
                <w:sz w:val="20"/>
                <w:szCs w:val="20"/>
              </w:rPr>
              <w:t>What are the barriers you have to overcome?</w:t>
            </w:r>
          </w:p>
          <w:p w14:paraId="7EADF1AA" w14:textId="77777777" w:rsidR="00730C51" w:rsidRDefault="00730C51" w:rsidP="00AB3872">
            <w:pPr>
              <w:rPr>
                <w:color w:val="7F7F7F" w:themeColor="text1" w:themeTint="80"/>
                <w:sz w:val="20"/>
                <w:szCs w:val="20"/>
              </w:rPr>
            </w:pPr>
            <w:r>
              <w:rPr>
                <w:color w:val="7F7F7F" w:themeColor="text1" w:themeTint="80"/>
                <w:sz w:val="20"/>
                <w:szCs w:val="20"/>
              </w:rPr>
              <w:t>Please list all technical and financial barriers.</w:t>
            </w:r>
          </w:p>
          <w:p w14:paraId="721CF69F" w14:textId="77777777" w:rsidR="00730C51" w:rsidRPr="005E56F5" w:rsidRDefault="00730C51" w:rsidP="00AB3872">
            <w:pPr>
              <w:rPr>
                <w:b/>
                <w:bCs/>
              </w:rPr>
            </w:pPr>
          </w:p>
        </w:tc>
      </w:tr>
      <w:tr w:rsidR="00730C51" w14:paraId="62F50246" w14:textId="77777777" w:rsidTr="00730C51">
        <w:trPr>
          <w:trHeight w:val="850"/>
        </w:trPr>
        <w:tc>
          <w:tcPr>
            <w:tcW w:w="5000" w:type="pct"/>
          </w:tcPr>
          <w:p w14:paraId="7DEC9C89" w14:textId="1846E495" w:rsidR="00730C51" w:rsidRDefault="00730C51" w:rsidP="00AB3872">
            <w:pPr>
              <w:rPr>
                <w:b/>
                <w:bCs/>
              </w:rPr>
            </w:pPr>
          </w:p>
        </w:tc>
      </w:tr>
      <w:tr w:rsidR="00730C51" w14:paraId="0B7A0EE0" w14:textId="77777777" w:rsidTr="00730C51">
        <w:trPr>
          <w:trHeight w:val="454"/>
        </w:trPr>
        <w:tc>
          <w:tcPr>
            <w:tcW w:w="5000" w:type="pct"/>
            <w:shd w:val="clear" w:color="auto" w:fill="F2F2F2" w:themeFill="background1" w:themeFillShade="F2"/>
          </w:tcPr>
          <w:p w14:paraId="223D8BF7" w14:textId="77777777" w:rsidR="00730C51" w:rsidRDefault="00730C51" w:rsidP="00AB3872">
            <w:pPr>
              <w:rPr>
                <w:b/>
                <w:bCs/>
              </w:rPr>
            </w:pPr>
            <w:r>
              <w:rPr>
                <w:b/>
                <w:bCs/>
              </w:rPr>
              <w:t>How is your project interdisciplinary?</w:t>
            </w:r>
          </w:p>
          <w:p w14:paraId="47381C40" w14:textId="59800185" w:rsidR="00730C51" w:rsidRDefault="00870B10" w:rsidP="00AB3872">
            <w:pPr>
              <w:rPr>
                <w:color w:val="7F7F7F" w:themeColor="text1" w:themeTint="80"/>
                <w:sz w:val="20"/>
                <w:szCs w:val="20"/>
              </w:rPr>
            </w:pPr>
            <w:r>
              <w:rPr>
                <w:color w:val="7F7F7F" w:themeColor="text1" w:themeTint="80"/>
                <w:sz w:val="20"/>
                <w:szCs w:val="20"/>
              </w:rPr>
              <w:t>Please list the</w:t>
            </w:r>
            <w:r w:rsidR="00730C51" w:rsidRPr="0013583B">
              <w:rPr>
                <w:color w:val="7F7F7F" w:themeColor="text1" w:themeTint="80"/>
                <w:sz w:val="20"/>
                <w:szCs w:val="20"/>
              </w:rPr>
              <w:t xml:space="preserve"> different academic disciplines you</w:t>
            </w:r>
            <w:r>
              <w:rPr>
                <w:color w:val="7F7F7F" w:themeColor="text1" w:themeTint="80"/>
                <w:sz w:val="20"/>
                <w:szCs w:val="20"/>
              </w:rPr>
              <w:t xml:space="preserve"> are</w:t>
            </w:r>
            <w:r w:rsidR="00730C51">
              <w:rPr>
                <w:color w:val="7F7F7F" w:themeColor="text1" w:themeTint="80"/>
                <w:sz w:val="20"/>
                <w:szCs w:val="20"/>
              </w:rPr>
              <w:t xml:space="preserve"> implementing</w:t>
            </w:r>
            <w:r>
              <w:rPr>
                <w:color w:val="7F7F7F" w:themeColor="text1" w:themeTint="80"/>
                <w:sz w:val="20"/>
                <w:szCs w:val="20"/>
              </w:rPr>
              <w:t xml:space="preserve"> in the project.</w:t>
            </w:r>
          </w:p>
          <w:p w14:paraId="2E2F4B30" w14:textId="0F54E73F" w:rsidR="00730C51" w:rsidRPr="00B03A44" w:rsidRDefault="00730C51" w:rsidP="00AB3872">
            <w:pPr>
              <w:rPr>
                <w:b/>
                <w:bCs/>
              </w:rPr>
            </w:pPr>
          </w:p>
        </w:tc>
      </w:tr>
      <w:tr w:rsidR="00730C51" w14:paraId="4E8D31C9" w14:textId="77777777" w:rsidTr="00730C51">
        <w:trPr>
          <w:trHeight w:val="850"/>
        </w:trPr>
        <w:tc>
          <w:tcPr>
            <w:tcW w:w="5000" w:type="pct"/>
          </w:tcPr>
          <w:p w14:paraId="4E20105A" w14:textId="797D3346" w:rsidR="00730C51" w:rsidRDefault="00730C51" w:rsidP="00AB3872">
            <w:pPr>
              <w:rPr>
                <w:b/>
                <w:bCs/>
              </w:rPr>
            </w:pPr>
          </w:p>
        </w:tc>
      </w:tr>
    </w:tbl>
    <w:p w14:paraId="332B7718" w14:textId="77777777" w:rsidR="00430F64" w:rsidRPr="00F5429A" w:rsidRDefault="00430F64" w:rsidP="00F5429A">
      <w:pPr>
        <w:rPr>
          <w:color w:val="8EAADB" w:themeColor="accent1" w:themeTint="99"/>
        </w:rPr>
      </w:pPr>
    </w:p>
    <w:sectPr w:rsidR="00430F64" w:rsidRPr="00F5429A" w:rsidSect="00924218">
      <w:head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D4B646" w14:textId="77777777" w:rsidR="00D662AD" w:rsidRDefault="00D662AD" w:rsidP="00A2289A">
      <w:pPr>
        <w:spacing w:after="0" w:line="240" w:lineRule="auto"/>
      </w:pPr>
      <w:r>
        <w:separator/>
      </w:r>
    </w:p>
  </w:endnote>
  <w:endnote w:type="continuationSeparator" w:id="0">
    <w:p w14:paraId="23D38799" w14:textId="77777777" w:rsidR="00D662AD" w:rsidRDefault="00D662AD" w:rsidP="00A228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8D8BF6" w14:textId="77777777" w:rsidR="00E10E32" w:rsidRDefault="00E10E32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ACB1BF" w14:textId="3E517665" w:rsidR="00A2289A" w:rsidRDefault="00A2289A">
    <w:pPr>
      <w:pStyle w:val="llb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2153C5B" wp14:editId="06CA12A4">
          <wp:simplePos x="0" y="0"/>
          <wp:positionH relativeFrom="margin">
            <wp:align>right</wp:align>
          </wp:positionH>
          <wp:positionV relativeFrom="paragraph">
            <wp:posOffset>424815</wp:posOffset>
          </wp:positionV>
          <wp:extent cx="5731510" cy="179705"/>
          <wp:effectExtent l="0" t="0" r="2540" b="0"/>
          <wp:wrapNone/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C_ajanlat_bel_la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1797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D27500" w14:textId="77777777" w:rsidR="00E10E32" w:rsidRDefault="00E10E32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75BED6" w14:textId="77777777" w:rsidR="00D662AD" w:rsidRDefault="00D662AD" w:rsidP="00A2289A">
      <w:pPr>
        <w:spacing w:after="0" w:line="240" w:lineRule="auto"/>
      </w:pPr>
      <w:r>
        <w:separator/>
      </w:r>
    </w:p>
  </w:footnote>
  <w:footnote w:type="continuationSeparator" w:id="0">
    <w:p w14:paraId="5E8A21BA" w14:textId="77777777" w:rsidR="00D662AD" w:rsidRDefault="00D662AD" w:rsidP="00A228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E38395" w14:textId="77777777" w:rsidR="00E10E32" w:rsidRDefault="00E10E32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96F3C2" w14:textId="0214EEBD" w:rsidR="00826CE9" w:rsidRPr="00C41F4F" w:rsidRDefault="00826CE9" w:rsidP="00E10E32">
    <w:pPr>
      <w:pStyle w:val="lfej"/>
      <w:jc w:val="right"/>
      <w:rPr>
        <w:rFonts w:ascii="Calibri" w:hAnsi="Calibri" w:cs="Calibri"/>
      </w:rPr>
    </w:pPr>
    <w:r w:rsidRPr="00C41F4F">
      <w:rPr>
        <w:rFonts w:ascii="Calibri" w:hAnsi="Calibri" w:cs="Calibri"/>
        <w:noProof/>
        <w:color w:val="2F5496" w:themeColor="accent1" w:themeShade="BF"/>
        <w:sz w:val="48"/>
        <w:szCs w:val="48"/>
      </w:rPr>
      <w:drawing>
        <wp:anchor distT="0" distB="0" distL="114300" distR="114300" simplePos="0" relativeHeight="251658240" behindDoc="1" locked="0" layoutInCell="1" allowOverlap="1" wp14:anchorId="689EF12F" wp14:editId="3E26A2B9">
          <wp:simplePos x="0" y="0"/>
          <wp:positionH relativeFrom="margin">
            <wp:align>right</wp:align>
          </wp:positionH>
          <wp:positionV relativeFrom="paragraph">
            <wp:posOffset>-420508</wp:posOffset>
          </wp:positionV>
          <wp:extent cx="5731510" cy="1108710"/>
          <wp:effectExtent l="0" t="0" r="2540" b="0"/>
          <wp:wrapNone/>
          <wp:docPr id="1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C_ajanlat_bel_fej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11087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C41F4F">
      <w:rPr>
        <w:rFonts w:ascii="Calibri" w:hAnsi="Calibri" w:cs="Calibri"/>
        <w:color w:val="2F5496" w:themeColor="accent1" w:themeShade="BF"/>
        <w:sz w:val="48"/>
        <w:szCs w:val="48"/>
      </w:rPr>
      <w:t>Project Fiche</w:t>
    </w:r>
    <w:r w:rsidR="00E10E32">
      <w:rPr>
        <w:rFonts w:ascii="Calibri" w:hAnsi="Calibri" w:cs="Calibri"/>
        <w:color w:val="2F5496" w:themeColor="accent1" w:themeShade="BF"/>
        <w:sz w:val="48"/>
        <w:szCs w:val="48"/>
      </w:rPr>
      <w:tab/>
      <w:t xml:space="preserve"> </w:t>
    </w:r>
    <w:r w:rsidR="00E10E32">
      <w:rPr>
        <w:rFonts w:ascii="Calibri" w:hAnsi="Calibri" w:cs="Calibri"/>
        <w:noProof/>
        <w:color w:val="2F5496" w:themeColor="accent1" w:themeShade="BF"/>
        <w:sz w:val="48"/>
        <w:szCs w:val="48"/>
      </w:rPr>
      <w:drawing>
        <wp:inline distT="0" distB="0" distL="0" distR="0" wp14:anchorId="5469C88D" wp14:editId="43C0520B">
          <wp:extent cx="1634775" cy="350520"/>
          <wp:effectExtent l="0" t="0" r="3810" b="0"/>
          <wp:docPr id="73007024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2419" cy="35215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62FD8C7" w14:textId="3D37AC2C" w:rsidR="00826CE9" w:rsidRDefault="00826CE9">
    <w:pPr>
      <w:pStyle w:val="lfej"/>
    </w:pPr>
  </w:p>
  <w:p w14:paraId="1BD4E715" w14:textId="77777777" w:rsidR="00C41F4F" w:rsidRDefault="00C41F4F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A5883D" w14:textId="77777777" w:rsidR="00E10E32" w:rsidRDefault="00E10E32">
    <w:pPr>
      <w:pStyle w:val="lfej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300603" w14:textId="5637C566" w:rsidR="00C54ECE" w:rsidRDefault="00C54ECE">
    <w:pPr>
      <w:pStyle w:val="lfej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82B8211" wp14:editId="70702835">
          <wp:simplePos x="0" y="0"/>
          <wp:positionH relativeFrom="margin">
            <wp:posOffset>1325</wp:posOffset>
          </wp:positionH>
          <wp:positionV relativeFrom="paragraph">
            <wp:posOffset>-448697</wp:posOffset>
          </wp:positionV>
          <wp:extent cx="5731510" cy="179705"/>
          <wp:effectExtent l="0" t="0" r="2540" b="0"/>
          <wp:wrapNone/>
          <wp:docPr id="4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C_ajanlat_bel_la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1797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3652C9"/>
    <w:multiLevelType w:val="hybridMultilevel"/>
    <w:tmpl w:val="6BAAB6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B76D62"/>
    <w:multiLevelType w:val="hybridMultilevel"/>
    <w:tmpl w:val="2A82149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4E92C00"/>
    <w:multiLevelType w:val="multilevel"/>
    <w:tmpl w:val="81A40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2B308F8"/>
    <w:multiLevelType w:val="multilevel"/>
    <w:tmpl w:val="A6DA8F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CEB6951"/>
    <w:multiLevelType w:val="multilevel"/>
    <w:tmpl w:val="1742C1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2F35538"/>
    <w:multiLevelType w:val="multilevel"/>
    <w:tmpl w:val="3E9E95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27336967">
    <w:abstractNumId w:val="4"/>
  </w:num>
  <w:num w:numId="2" w16cid:durableId="84814244">
    <w:abstractNumId w:val="3"/>
  </w:num>
  <w:num w:numId="3" w16cid:durableId="26688140">
    <w:abstractNumId w:val="5"/>
  </w:num>
  <w:num w:numId="4" w16cid:durableId="1378698151">
    <w:abstractNumId w:val="2"/>
  </w:num>
  <w:num w:numId="5" w16cid:durableId="327683776">
    <w:abstractNumId w:val="0"/>
  </w:num>
  <w:num w:numId="6" w16cid:durableId="9658195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ocumentProtection w:edit="forms" w:enforcement="0"/>
  <w:defaultTabStop w:val="720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sTQ1MTczMjC0MLZU0lEKTi0uzszPAykwrQUAGNwjlSwAAAA="/>
  </w:docVars>
  <w:rsids>
    <w:rsidRoot w:val="00EB119B"/>
    <w:rsid w:val="0000201F"/>
    <w:rsid w:val="00040654"/>
    <w:rsid w:val="0005015B"/>
    <w:rsid w:val="000A7CF2"/>
    <w:rsid w:val="000B1425"/>
    <w:rsid w:val="000B2B44"/>
    <w:rsid w:val="000C753E"/>
    <w:rsid w:val="000C7866"/>
    <w:rsid w:val="000E152E"/>
    <w:rsid w:val="000F3B85"/>
    <w:rsid w:val="000F55CF"/>
    <w:rsid w:val="001057A9"/>
    <w:rsid w:val="001065E0"/>
    <w:rsid w:val="0013357E"/>
    <w:rsid w:val="0013583B"/>
    <w:rsid w:val="0015568D"/>
    <w:rsid w:val="00175163"/>
    <w:rsid w:val="00196260"/>
    <w:rsid w:val="001C67DA"/>
    <w:rsid w:val="001E3CF4"/>
    <w:rsid w:val="002120F1"/>
    <w:rsid w:val="00214907"/>
    <w:rsid w:val="0023591C"/>
    <w:rsid w:val="00281506"/>
    <w:rsid w:val="002860AF"/>
    <w:rsid w:val="002A6E85"/>
    <w:rsid w:val="003940C1"/>
    <w:rsid w:val="003A2A67"/>
    <w:rsid w:val="003D5DB2"/>
    <w:rsid w:val="003E5A42"/>
    <w:rsid w:val="003F5CC9"/>
    <w:rsid w:val="00416551"/>
    <w:rsid w:val="00430F64"/>
    <w:rsid w:val="00432820"/>
    <w:rsid w:val="00495936"/>
    <w:rsid w:val="004B5D74"/>
    <w:rsid w:val="004C1318"/>
    <w:rsid w:val="004D5E02"/>
    <w:rsid w:val="004E34BC"/>
    <w:rsid w:val="004E7660"/>
    <w:rsid w:val="004F3175"/>
    <w:rsid w:val="00547A46"/>
    <w:rsid w:val="00577BE7"/>
    <w:rsid w:val="00585ED8"/>
    <w:rsid w:val="00592E11"/>
    <w:rsid w:val="005D01C2"/>
    <w:rsid w:val="005D1B3A"/>
    <w:rsid w:val="005E1807"/>
    <w:rsid w:val="005E56F5"/>
    <w:rsid w:val="005E7ABB"/>
    <w:rsid w:val="00611856"/>
    <w:rsid w:val="006169ED"/>
    <w:rsid w:val="00646342"/>
    <w:rsid w:val="006623E9"/>
    <w:rsid w:val="00673945"/>
    <w:rsid w:val="006C2FF7"/>
    <w:rsid w:val="006C3FDC"/>
    <w:rsid w:val="00730C51"/>
    <w:rsid w:val="007670C8"/>
    <w:rsid w:val="00774DE0"/>
    <w:rsid w:val="00781696"/>
    <w:rsid w:val="007A5351"/>
    <w:rsid w:val="007B69CB"/>
    <w:rsid w:val="007C3F58"/>
    <w:rsid w:val="007E2214"/>
    <w:rsid w:val="007E777D"/>
    <w:rsid w:val="007F5787"/>
    <w:rsid w:val="007F7CB4"/>
    <w:rsid w:val="00804822"/>
    <w:rsid w:val="00826CE9"/>
    <w:rsid w:val="00835C27"/>
    <w:rsid w:val="00867368"/>
    <w:rsid w:val="00870B10"/>
    <w:rsid w:val="008A076E"/>
    <w:rsid w:val="008A607D"/>
    <w:rsid w:val="008B4BE5"/>
    <w:rsid w:val="008D5501"/>
    <w:rsid w:val="00924218"/>
    <w:rsid w:val="00983CAC"/>
    <w:rsid w:val="009901A4"/>
    <w:rsid w:val="009D07A0"/>
    <w:rsid w:val="009E1A05"/>
    <w:rsid w:val="009E5C0C"/>
    <w:rsid w:val="00A2289A"/>
    <w:rsid w:val="00A34E07"/>
    <w:rsid w:val="00A47A43"/>
    <w:rsid w:val="00A5041B"/>
    <w:rsid w:val="00A6782A"/>
    <w:rsid w:val="00A71616"/>
    <w:rsid w:val="00A873A2"/>
    <w:rsid w:val="00AB44E2"/>
    <w:rsid w:val="00AC3193"/>
    <w:rsid w:val="00B03A44"/>
    <w:rsid w:val="00B10C37"/>
    <w:rsid w:val="00B237D3"/>
    <w:rsid w:val="00B268EB"/>
    <w:rsid w:val="00B33720"/>
    <w:rsid w:val="00B40B23"/>
    <w:rsid w:val="00B678C6"/>
    <w:rsid w:val="00B70693"/>
    <w:rsid w:val="00B758BF"/>
    <w:rsid w:val="00B85082"/>
    <w:rsid w:val="00B92684"/>
    <w:rsid w:val="00BA6A71"/>
    <w:rsid w:val="00BF34E0"/>
    <w:rsid w:val="00C13189"/>
    <w:rsid w:val="00C41F4F"/>
    <w:rsid w:val="00C54ECE"/>
    <w:rsid w:val="00C60BED"/>
    <w:rsid w:val="00C61F49"/>
    <w:rsid w:val="00C64538"/>
    <w:rsid w:val="00CD338F"/>
    <w:rsid w:val="00CE104C"/>
    <w:rsid w:val="00CE6C78"/>
    <w:rsid w:val="00D2353D"/>
    <w:rsid w:val="00D24F99"/>
    <w:rsid w:val="00D32A38"/>
    <w:rsid w:val="00D662AD"/>
    <w:rsid w:val="00D6766A"/>
    <w:rsid w:val="00D839A0"/>
    <w:rsid w:val="00DA1DB9"/>
    <w:rsid w:val="00DD63C6"/>
    <w:rsid w:val="00DE43BD"/>
    <w:rsid w:val="00DE5A59"/>
    <w:rsid w:val="00E10E32"/>
    <w:rsid w:val="00E130D0"/>
    <w:rsid w:val="00E53620"/>
    <w:rsid w:val="00E705BC"/>
    <w:rsid w:val="00EB119B"/>
    <w:rsid w:val="00ED450E"/>
    <w:rsid w:val="00EF2A42"/>
    <w:rsid w:val="00F37282"/>
    <w:rsid w:val="00F46B5C"/>
    <w:rsid w:val="00F5429A"/>
    <w:rsid w:val="00F54F20"/>
    <w:rsid w:val="00F61AD0"/>
    <w:rsid w:val="00F91966"/>
    <w:rsid w:val="00FA2CCC"/>
    <w:rsid w:val="00FC2242"/>
    <w:rsid w:val="00FC7FA1"/>
    <w:rsid w:val="00FF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E8BACF5"/>
  <w15:chartTrackingRefBased/>
  <w15:docId w15:val="{3AAF1436-0C8C-4FFE-940F-525AC8818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15568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A228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A2289A"/>
  </w:style>
  <w:style w:type="paragraph" w:styleId="llb">
    <w:name w:val="footer"/>
    <w:basedOn w:val="Norml"/>
    <w:link w:val="llbChar"/>
    <w:uiPriority w:val="99"/>
    <w:unhideWhenUsed/>
    <w:rsid w:val="00A228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A2289A"/>
  </w:style>
  <w:style w:type="table" w:styleId="Rcsostblzat">
    <w:name w:val="Table Grid"/>
    <w:basedOn w:val="Normltblzat"/>
    <w:uiPriority w:val="39"/>
    <w:rsid w:val="008A07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bjegyzetszveg">
    <w:name w:val="footnote text"/>
    <w:basedOn w:val="Norml"/>
    <w:link w:val="LbjegyzetszvegChar"/>
    <w:uiPriority w:val="99"/>
    <w:semiHidden/>
    <w:unhideWhenUsed/>
    <w:rsid w:val="001057A9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1057A9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1057A9"/>
    <w:rPr>
      <w:vertAlign w:val="superscript"/>
    </w:rPr>
  </w:style>
  <w:style w:type="character" w:styleId="Hiperhivatkozs">
    <w:name w:val="Hyperlink"/>
    <w:basedOn w:val="Bekezdsalapbettpusa"/>
    <w:uiPriority w:val="99"/>
    <w:unhideWhenUsed/>
    <w:rsid w:val="007E2214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7E2214"/>
    <w:rPr>
      <w:color w:val="605E5C"/>
      <w:shd w:val="clear" w:color="auto" w:fill="E1DFDD"/>
    </w:rPr>
  </w:style>
  <w:style w:type="paragraph" w:styleId="Listaszerbekezds">
    <w:name w:val="List Paragraph"/>
    <w:basedOn w:val="Norml"/>
    <w:uiPriority w:val="34"/>
    <w:qFormat/>
    <w:rsid w:val="00E705BC"/>
    <w:pPr>
      <w:ind w:left="720"/>
      <w:contextualSpacing/>
    </w:pPr>
  </w:style>
  <w:style w:type="character" w:styleId="Helyrzszveg">
    <w:name w:val="Placeholder Text"/>
    <w:basedOn w:val="Bekezdsalapbettpusa"/>
    <w:uiPriority w:val="99"/>
    <w:semiHidden/>
    <w:rsid w:val="004C1318"/>
    <w:rPr>
      <w:color w:val="808080"/>
    </w:rPr>
  </w:style>
  <w:style w:type="character" w:customStyle="1" w:styleId="Cmsor1Char">
    <w:name w:val="Címsor 1 Char"/>
    <w:basedOn w:val="Bekezdsalapbettpusa"/>
    <w:link w:val="Cmsor1"/>
    <w:uiPriority w:val="9"/>
    <w:rsid w:val="0015568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3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4547B9-97D1-4891-9E52-ACBE4E7B67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43</Words>
  <Characters>1681</Characters>
  <Application>Microsoft Office Word</Application>
  <DocSecurity>4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kos Murányi</dc:creator>
  <cp:keywords/>
  <dc:description/>
  <cp:lastModifiedBy>Szabó Teréz Krisztina</cp:lastModifiedBy>
  <cp:revision>2</cp:revision>
  <dcterms:created xsi:type="dcterms:W3CDTF">2025-08-14T14:28:00Z</dcterms:created>
  <dcterms:modified xsi:type="dcterms:W3CDTF">2025-08-14T14:28:00Z</dcterms:modified>
</cp:coreProperties>
</file>